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37060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Tacco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Verona Veron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eron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5/07/199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992483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matacc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